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dical Researcher position at [Institution/Organization Name] in United States Chicago. As a dedicated and innovative researcher with a passion for advancing medical science, I am eager to contribute my expertise and experience to your esteemed organization. Chicago’s vibrant academic and research ecosystem, combined with its commitment to groundbreaking medical discoveries, aligns perfectly with my professional aspirations. I am confident that my background in [specific field of research, e.g., oncology, genetics, neuroscience] and my dedication to improving patient outcomes through rigorous scientific inquiry make me a strong candidate for this role.</w:t>
      </w:r>
    </w:p>
    <w:p>
      <w:pPr>
        <w:pStyle w:val="BodyText"/>
      </w:pPr>
      <w:r>
        <w:t xml:space="preserve">Throughout my career as a Medical Researcher, I have focused on translating laboratory findings into real-world applications that address critical healthcare challenges. My work has spanned [mention specific areas, e.g., clinical trials, molecular biology, epidemiological studies], with a particular emphasis on [specific disease or condition]. For instance, during my tenure at [Previous Institution/Organization], I led a study investigating the efficacy of novel biomarkers for early detection of [disease], which was published in [Journal Name] and cited in multiple peer-reviewed articles. This experience not only honed my technical skills in experimental design and data analysis but also deepened my understanding of the collaborative, multidisciplinary nature of medical research.</w:t>
      </w:r>
    </w:p>
    <w:p>
      <w:pPr>
        <w:pStyle w:val="BodyText"/>
      </w:pPr>
      <w:r>
        <w:t xml:space="preserve">What excites me most about the opportunity to join [Institution/Organization Name] is the chance to contribute to Chicago’s thriving biomedical research community. The city is home to world-renowned institutions such as [University of Chicago, Northwestern University, or other local organizations], which are at the forefront of medical innovation. I have followed your work on [specific project, initiative, or research area relevant to the institution], and I am particularly inspired by your commitment to [mention a specific value or goal, e.g., "translational research," "patient-centered care," "diverse and inclusive scientific environments"]. I am eager to collaborate with your team to advance similar missions and make meaningful contributions to the field.</w:t>
      </w:r>
    </w:p>
    <w:p>
      <w:pPr>
        <w:pStyle w:val="BodyText"/>
      </w:pPr>
      <w:r>
        <w:t xml:space="preserve">My technical expertise includes proficiency in [list relevant skills, e.g., "genomic sequencing, statistical analysis software (e.g., R or Python), flow cytometry, and animal model development"]. I have also developed strong communication skills through presenting my research at national conferences such as the [Conference Name] and mentoring junior scientists. Additionally, my experience in securing funding through grants like [Grant Name] has equipped me to contribute to the financial sustainability of your research initiatives. These skills, combined with my ability to work both independently and as part of a team, position me to thrive in a dynamic research environment.</w:t>
      </w:r>
    </w:p>
    <w:p>
      <w:pPr>
        <w:pStyle w:val="BodyText"/>
      </w:pPr>
      <w:r>
        <w:t xml:space="preserve">One of the core values that drive my work is the belief that medical research must be accessible, equitable, and impactful for all communities. In Chicago, where healthcare disparities are a pressing issue, I am committed to ensuring that my research addresses these challenges. For example, during my time at [Previous Institution], I collaborated with local community organizations to design a study on [specific project related to health equity], which aimed to improve access to preventive care for underserved populations. This experience reinforced the importance of engaging with communities and tailoring research questions to meet their needs—a principle I would bring to your organization.</w:t>
      </w:r>
    </w:p>
    <w:p>
      <w:pPr>
        <w:pStyle w:val="BodyText"/>
      </w:pPr>
      <w:r>
        <w:t xml:space="preserve">As a Medical Researcher, I am driven by the opportunity to make a tangible difference in patients’ lives. The United States Chicago region offers an unparalleled environment for such work, with its blend of academic excellence, industry partnerships, and a diverse patient population. I am particularly drawn to your organization’s focus on [specific area of interest], as this aligns with my long-term goal of [mention personal or professional goal, e.g., "developing targeted therapies for rare diseases"]. I am eager to contribute my technical skills, creativity, and passion for science to support your mission.</w:t>
      </w:r>
    </w:p>
    <w:p>
      <w:pPr>
        <w:pStyle w:val="BodyText"/>
      </w:pPr>
      <w:r>
        <w:t xml:space="preserve">I would be honored to bring my experience in [specific research areas] and my dedication to excellence to [Institution/Organization Name]. I am confident that my background in medical research, combined with my adaptability and enthusiasm for collaboration, will enable me to make meaningful contributions. Thank you for considering my application. I would welcome the opportunity to discuss how my qualifications align with your needs and how I can contribute to your organization’s success.</w:t>
      </w:r>
    </w:p>
    <w:p>
      <w:pPr>
        <w:pStyle w:val="BodyText"/>
      </w:pPr>
      <w:r>
        <w:t xml:space="preserve">Thank you again for your time and consideration. I look forward to the possibility of contributing to [Institution/Organization Name]’s vital work in medical research in United States Chicago.</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United States Chicago</dc:title>
  <dc:creator/>
  <dc:language>en</dc:language>
  <cp:keywords/>
  <dcterms:created xsi:type="dcterms:W3CDTF">2026-07-25T02:35:32Z</dcterms:created>
  <dcterms:modified xsi:type="dcterms:W3CDTF">2026-07-25T02:35:32Z</dcterms:modified>
</cp:coreProperties>
</file>

<file path=docProps/custom.xml><?xml version="1.0" encoding="utf-8"?>
<Properties xmlns="http://schemas.openxmlformats.org/officeDocument/2006/custom-properties" xmlns:vt="http://schemas.openxmlformats.org/officeDocument/2006/docPropsVTypes"/>
</file>